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6ac3d3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2354394-db74-4aed-875d-59b34ea141e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4T18:44:44Z</dcterms:created>
  <dcterms:modified xsi:type="dcterms:W3CDTF">2023-06-14T18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